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rdin de pringtemp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LIMONENE. Peut produire une réaction allergique.</w:t>
              <w:b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Jaune. 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udrée. Floral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rdin de pringtemp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rdin de pringtemp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cis-3-hexenylsalicylat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 (d-limonene (r)-pmentha-1,8-die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 (d-limonene (r)-pmentha-1,8-die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 (d-limonene (r)-pmentha-1,8-die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cis-3-hexenylsalicylat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SOLIDE, N.S.A. (d-limonene (r)-pmentha-1,8-die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SOLIDE, N.S.A. (d-limonene (r)-pmentha-1,8-die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SOLIDE, N.S.A. (d-limonene (r)-pmentha-1,8-die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7"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LIMONENE. Peut produire une réaction allergiqu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rdin de pringtemp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rdin de pringtemp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3BAB187-7BF8-4318-92C7-6FAF07A9A23E}"/>
</file>

<file path=customXml/itemProps3.xml><?xml version="1.0" encoding="utf-8"?>
<ds:datastoreItem xmlns:ds="http://schemas.openxmlformats.org/officeDocument/2006/customXml" ds:itemID="{B936215C-F430-473F-A74F-3CFD52A8FF72}"/>
</file>

<file path=customXml/itemProps4.xml><?xml version="1.0" encoding="utf-8"?>
<ds:datastoreItem xmlns:ds="http://schemas.openxmlformats.org/officeDocument/2006/customXml" ds:itemID="{15BE59C1-14AC-43EB-A012-B64C02EF6D4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